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teorologist position at your esteemed organization in Spain, specifically Madrid. As a dedicated and experienced meteorologist with a passion for understanding and predicting weather patterns, I am eager to contribute my skills and knowledge to support your mission of providing accurate weather forecasts and climate insights tailored to the unique conditions of Spain Madrid. My background in atmospheric science, combined with my deep appreciation for the diverse climates of Spain, aligns perfectly with this opportunity.</w:t>
      </w:r>
    </w:p>
    <w:p>
      <w:pPr>
        <w:pStyle w:val="BodyText"/>
      </w:pPr>
      <w:r>
        <w:t xml:space="preserve">With a Master’s degree in Meteorology from [Your University] and over [X years] of professional experience, I have developed a strong foundation in weather analysis, climate modeling, and environmental monitoring. My career has focused on leveraging advanced technologies and data-driven approaches to deliver reliable forecasts that inform decision-making across various sectors. Whether it is tracking seasonal shifts in Spain Madrid or analyzing the impact of urbanization on local weather patterns, I thrive in environments where precision and innovation are paramount.</w:t>
      </w:r>
    </w:p>
    <w:p>
      <w:pPr>
        <w:pStyle w:val="BodyText"/>
      </w:pPr>
      <w:r>
        <w:t xml:space="preserve">Spain Madrid, with its distinct Mediterranean climate characterized by hot summers and mild winters, presents unique challenges and opportunities for meteorologists. The region’s geographical location, surrounded by the Sierra de Guadarrama mountains and influenced by Atlantic air masses, creates a dynamic weather system that requires specialized expertise. I have always been fascinated by the interplay of these factors and how they shape daily life in Madrid. My work has included studying similar microclimates, where I honed my ability to interpret complex data sets and communicate findings effectively to both technical and non-technical audiences.</w:t>
      </w:r>
    </w:p>
    <w:p>
      <w:pPr>
        <w:pStyle w:val="BodyText"/>
      </w:pPr>
      <w:r>
        <w:t xml:space="preserve">One of my core strengths as a Meteorologist is my proficiency in using cutting-edge tools such as numerical weather prediction models (e.g., WRF, ECMWF) and remote sensing technologies. I have also collaborated with teams on projects that integrate real-time data from satellites, radar systems, and ground stations to enhance forecast accuracy. For instance, during my tenure at [Previous Employer], I led a project to improve short-term precipitation forecasts for urban areas, which directly reduced the risk of flooding in densely populated regions. This experience has equipped me with the technical acumen and problem-solving skills necessary to excel in a role that demands precision and adaptability.</w:t>
      </w:r>
    </w:p>
    <w:p>
      <w:pPr>
        <w:pStyle w:val="BodyText"/>
      </w:pPr>
      <w:r>
        <w:t xml:space="preserve">What draws me most to Spain Madrid is its vibrant cultural landscape and the critical role weather plays in shaping activities such as agriculture, tourism, and public health. As a Meteorologist, I am committed to providing insights that not only inform but also empower communities. In Madrid, where events like the La Tomatina festival or seasonal droughts impact millions, accurate forecasts can make a tangible difference. My goal is to contribute to initiatives that leverage meteorological data to support sustainable development and disaster preparedness in the region.</w:t>
      </w:r>
    </w:p>
    <w:p>
      <w:pPr>
        <w:pStyle w:val="BodyText"/>
      </w:pPr>
      <w:r>
        <w:t xml:space="preserve">In addition to my technical expertise, I bring a collaborative spirit and a genuine passion for sharing knowledge. I have presented research at international conferences, published articles on climate variability in Mediterranean regions, and mentored junior scientists. These experiences have reinforced my belief that meteorology is not just about predicting the weather but also about fostering resilience in communities. I am particularly drawn to your organization’s focus on [specific aspect of the organization’s work, e.g., "climate change mitigation" or "public weather services"], and I am confident that my skills and enthusiasm would align seamlessly with your objectives.</w:t>
      </w:r>
    </w:p>
    <w:p>
      <w:pPr>
        <w:pStyle w:val="BodyText"/>
      </w:pPr>
      <w:r>
        <w:t xml:space="preserve">Spain Madrid offers a unique blend of tradition and innovation, and I am eager to contribute to its meteorological advancements. My fluency in [languages, if applicable] further enhances my ability to engage with local stakeholders and ensure that forecasts are accessible to all. I am also familiar with the cultural nuances of working in Spain, where collaboration and attention to detail are highly valued. This understanding would allow me to integrate smoothly into your team while delivering high-quality results.</w:t>
      </w:r>
    </w:p>
    <w:p>
      <w:pPr>
        <w:pStyle w:val="BodyText"/>
      </w:pPr>
      <w:r>
        <w:t xml:space="preserve">I am particularly inspired by the opportunities for growth in Madrid’s meteorological sector, which is increasingly leveraging technology to address challenges like extreme weather events and climate change. I am confident that my background in [specific area, e.g., "urban meteorology" or "agricultural forecasting"] would enable me to make meaningful contributions to your projects. For example, I have experience developing tailored weather alerts for agricultural communities, which could be adapted to support Madrid’s farming regions and ensure food security in the face of climate variability.</w:t>
      </w:r>
    </w:p>
    <w:p>
      <w:pPr>
        <w:pStyle w:val="BodyText"/>
      </w:pPr>
      <w:r>
        <w:t xml:space="preserve">Thank you for considering my application. I am excited about the possibility of joining your team and contributing to the vital work of meteorology in Spain Madrid. I would welcome the opportunity to discuss how my skills and experiences align with your needs. Please feel free to contact me at [your phone number] or [your email address] at your earliest convenience. I look forward to the chance to contribute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pain Madrid</dc:title>
  <dc:creator/>
  <cp:keywords/>
  <dcterms:created xsi:type="dcterms:W3CDTF">2025-12-10T06:29:18Z</dcterms:created>
  <dcterms:modified xsi:type="dcterms:W3CDTF">2025-12-10T06:29:18Z</dcterms:modified>
</cp:coreProperties>
</file>

<file path=docProps/custom.xml><?xml version="1.0" encoding="utf-8"?>
<Properties xmlns="http://schemas.openxmlformats.org/officeDocument/2006/custom-properties" xmlns:vt="http://schemas.openxmlformats.org/officeDocument/2006/docPropsVTypes"/>
</file>